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63EEE8" w14:textId="3E81FB17" w:rsidR="00A44A59" w:rsidRPr="00496EC1" w:rsidRDefault="004968D5" w:rsidP="00317A96">
      <w:pPr>
        <w:adjustRightInd w:val="0"/>
        <w:ind w:left="90"/>
        <w:jc w:val="center"/>
        <w:rPr>
          <w:b/>
          <w:color w:val="00000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5ECF7FB" wp14:editId="7F42B065">
            <wp:simplePos x="0" y="0"/>
            <wp:positionH relativeFrom="column">
              <wp:posOffset>-357505</wp:posOffset>
            </wp:positionH>
            <wp:positionV relativeFrom="paragraph">
              <wp:posOffset>5715</wp:posOffset>
            </wp:positionV>
            <wp:extent cx="1365885" cy="1270000"/>
            <wp:effectExtent l="0" t="0" r="5715" b="635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5885" cy="127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535EC4" w14:textId="7977EFEF" w:rsidR="00FC2FCA" w:rsidRPr="00FC2FCA" w:rsidRDefault="00FC2FCA" w:rsidP="00E835E3">
      <w:pPr>
        <w:adjustRightInd w:val="0"/>
        <w:rPr>
          <w:b/>
          <w:bCs/>
          <w:smallCaps/>
          <w:color w:val="000000"/>
          <w:sz w:val="36"/>
          <w:szCs w:val="36"/>
        </w:rPr>
      </w:pPr>
      <w:r w:rsidRPr="00FC2FCA">
        <w:rPr>
          <w:b/>
          <w:bCs/>
          <w:smallCaps/>
          <w:color w:val="000000"/>
          <w:sz w:val="36"/>
          <w:szCs w:val="36"/>
        </w:rPr>
        <w:t>City o</w:t>
      </w:r>
      <w:r w:rsidR="00E835E3">
        <w:rPr>
          <w:b/>
          <w:bCs/>
          <w:smallCaps/>
          <w:color w:val="000000"/>
          <w:sz w:val="36"/>
          <w:szCs w:val="36"/>
        </w:rPr>
        <w:t>f</w:t>
      </w:r>
      <w:r w:rsidRPr="00FC2FCA">
        <w:rPr>
          <w:b/>
          <w:bCs/>
          <w:smallCaps/>
          <w:color w:val="000000"/>
          <w:sz w:val="36"/>
          <w:szCs w:val="36"/>
        </w:rPr>
        <w:t xml:space="preserve"> </w:t>
      </w:r>
      <w:r w:rsidR="00E835E3">
        <w:rPr>
          <w:b/>
          <w:bCs/>
          <w:smallCaps/>
          <w:color w:val="000000"/>
          <w:sz w:val="36"/>
          <w:szCs w:val="36"/>
        </w:rPr>
        <w:t>Placentia</w:t>
      </w:r>
    </w:p>
    <w:p w14:paraId="13EE8687" w14:textId="4FB24A0F" w:rsidR="00FC2FCA" w:rsidRPr="00FC2FCA" w:rsidRDefault="00FC2FCA" w:rsidP="00E835E3">
      <w:pPr>
        <w:adjustRightInd w:val="0"/>
        <w:rPr>
          <w:b/>
          <w:bCs/>
          <w:smallCaps/>
          <w:color w:val="000000"/>
          <w:sz w:val="32"/>
          <w:szCs w:val="32"/>
        </w:rPr>
      </w:pPr>
      <w:r w:rsidRPr="00FC2FCA">
        <w:rPr>
          <w:b/>
          <w:bCs/>
          <w:smallCaps/>
          <w:color w:val="000000"/>
          <w:sz w:val="32"/>
          <w:szCs w:val="32"/>
        </w:rPr>
        <w:t>Residential and Non-Residential</w:t>
      </w:r>
    </w:p>
    <w:p w14:paraId="2D9C565A" w14:textId="49715A02" w:rsidR="00A26AD9" w:rsidRPr="00FC2FCA" w:rsidRDefault="00A26AD9" w:rsidP="00E835E3">
      <w:pPr>
        <w:adjustRightInd w:val="0"/>
        <w:rPr>
          <w:b/>
          <w:bCs/>
          <w:smallCaps/>
          <w:color w:val="000000"/>
          <w:sz w:val="32"/>
          <w:szCs w:val="32"/>
        </w:rPr>
      </w:pPr>
      <w:r w:rsidRPr="00FC2FCA">
        <w:rPr>
          <w:b/>
          <w:bCs/>
          <w:smallCaps/>
          <w:color w:val="000000"/>
          <w:sz w:val="32"/>
          <w:szCs w:val="32"/>
        </w:rPr>
        <w:t>Checklist for Permitting</w:t>
      </w:r>
      <w:r w:rsidR="00FC2FCA" w:rsidRPr="00FC2FCA">
        <w:rPr>
          <w:b/>
          <w:bCs/>
          <w:smallCaps/>
          <w:color w:val="000000"/>
          <w:sz w:val="32"/>
          <w:szCs w:val="32"/>
        </w:rPr>
        <w:t xml:space="preserve"> Electric Vehicles</w:t>
      </w:r>
    </w:p>
    <w:p w14:paraId="067F7C23" w14:textId="6F4F5086" w:rsidR="00FC2FCA" w:rsidRPr="00FC2FCA" w:rsidRDefault="00FC2FCA" w:rsidP="00E835E3">
      <w:pPr>
        <w:adjustRightInd w:val="0"/>
        <w:rPr>
          <w:b/>
          <w:bCs/>
          <w:smallCaps/>
          <w:color w:val="000000"/>
          <w:sz w:val="32"/>
          <w:szCs w:val="32"/>
        </w:rPr>
      </w:pPr>
      <w:r w:rsidRPr="00FC2FCA">
        <w:rPr>
          <w:b/>
          <w:bCs/>
          <w:smallCaps/>
          <w:color w:val="000000"/>
          <w:sz w:val="32"/>
          <w:szCs w:val="32"/>
        </w:rPr>
        <w:t>And Electric Vehicle Service Equipment (EVSE)</w:t>
      </w:r>
    </w:p>
    <w:p w14:paraId="371BEC3E" w14:textId="74D264B5" w:rsidR="00A067C7" w:rsidRDefault="00E835E3" w:rsidP="00A067C7">
      <w:pPr>
        <w:adjustRightInd w:val="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66E5B01" wp14:editId="31C38350">
                <wp:simplePos x="0" y="0"/>
                <wp:positionH relativeFrom="margin">
                  <wp:align>left</wp:align>
                </wp:positionH>
                <wp:positionV relativeFrom="paragraph">
                  <wp:posOffset>191894</wp:posOffset>
                </wp:positionV>
                <wp:extent cx="5771407" cy="11875"/>
                <wp:effectExtent l="57150" t="57150" r="58420" b="8382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71407" cy="11875"/>
                        </a:xfrm>
                        <a:prstGeom prst="line">
                          <a:avLst/>
                        </a:prstGeom>
                        <a:ln w="28575" cmpd="sng">
                          <a:solidFill>
                            <a:srgbClr val="1F497D"/>
                          </a:solidFill>
                        </a:ln>
                        <a:effectLst>
                          <a:outerShdw blurRad="40000" dist="20000" dir="5400000" rotWithShape="0">
                            <a:srgbClr val="1F497D">
                              <a:alpha val="38000"/>
                            </a:srgbClr>
                          </a:outerShdw>
                        </a:effectLst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AA376C" id="Straight Connector 5" o:spid="_x0000_s1026" style="position:absolute;flip:y;z-index:25166336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5.1pt" to="454.45pt,1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" strokecolor="#1f497d" strokeweight="2.25pt">
                <v:shadow on="t" color="#1f497d" opacity="24903f" origin=",.5" offset="0,.55556mm"/>
                <w10:wrap anchorx="margin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B4E95C7" wp14:editId="0ADAD496">
                <wp:simplePos x="0" y="0"/>
                <wp:positionH relativeFrom="margin">
                  <wp:align>right</wp:align>
                </wp:positionH>
                <wp:positionV relativeFrom="paragraph">
                  <wp:posOffset>366461</wp:posOffset>
                </wp:positionV>
                <wp:extent cx="5961380" cy="2971800"/>
                <wp:effectExtent l="0" t="0" r="0" b="0"/>
                <wp:wrapThrough wrapText="bothSides">
                  <wp:wrapPolygon edited="0">
                    <wp:start x="138" y="415"/>
                    <wp:lineTo x="138" y="21185"/>
                    <wp:lineTo x="21398" y="21185"/>
                    <wp:lineTo x="21398" y="415"/>
                    <wp:lineTo x="138" y="415"/>
                  </wp:wrapPolygon>
                </wp:wrapThrough>
                <wp:docPr id="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1413" cy="2971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B468F2" w14:textId="3821FC2A" w:rsidR="00A067C7" w:rsidRDefault="007E7CB4" w:rsidP="00FD6B18">
                            <w:pPr>
                              <w:jc w:val="both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 xml:space="preserve">Please complete the following information related to permitting and installation of Electric Vehicle Service Equipment (EVSE) as a supplement to the application for a building permit.  This checklist contains the technical aspects of EVSE installations and is </w:t>
                            </w:r>
                            <w:r w:rsidR="00A067C7">
                              <w:rPr>
                                <w:szCs w:val="24"/>
                              </w:rPr>
                              <w:t>intended</w:t>
                            </w:r>
                            <w:r>
                              <w:rPr>
                                <w:szCs w:val="24"/>
                              </w:rPr>
                              <w:t xml:space="preserve"> to help expedite permitting and use for electric vehicle charging.  </w:t>
                            </w:r>
                          </w:p>
                          <w:p w14:paraId="27A160A7" w14:textId="77777777" w:rsidR="00A067C7" w:rsidRDefault="00A067C7" w:rsidP="00FD6B18">
                            <w:pPr>
                              <w:jc w:val="both"/>
                              <w:rPr>
                                <w:szCs w:val="24"/>
                              </w:rPr>
                            </w:pPr>
                          </w:p>
                          <w:p w14:paraId="2FD65319" w14:textId="7655A850" w:rsidR="007E7CB4" w:rsidRDefault="007E7CB4" w:rsidP="00FD6B18">
                            <w:pPr>
                              <w:jc w:val="both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 xml:space="preserve">Upon this checklist being deemed complete, a permit shall be issued to the applicant.  However, if it is determined that the installation might have a </w:t>
                            </w:r>
                            <w:r w:rsidR="00A067C7">
                              <w:rPr>
                                <w:szCs w:val="24"/>
                              </w:rPr>
                              <w:t xml:space="preserve">specific </w:t>
                            </w:r>
                            <w:r>
                              <w:rPr>
                                <w:szCs w:val="24"/>
                              </w:rPr>
                              <w:t xml:space="preserve">adverse impact on public health or safety, additional verification </w:t>
                            </w:r>
                            <w:r w:rsidR="00A067C7">
                              <w:rPr>
                                <w:szCs w:val="24"/>
                              </w:rPr>
                              <w:t>will be required before a permit can be issued.</w:t>
                            </w:r>
                          </w:p>
                          <w:p w14:paraId="5D9F27B4" w14:textId="77777777" w:rsidR="007E7CB4" w:rsidRDefault="007E7CB4" w:rsidP="00FD6B18">
                            <w:pPr>
                              <w:jc w:val="both"/>
                              <w:rPr>
                                <w:szCs w:val="24"/>
                              </w:rPr>
                            </w:pPr>
                          </w:p>
                          <w:p w14:paraId="7AF021F5" w14:textId="1DE9FC43" w:rsidR="007E7CB4" w:rsidRPr="00A067C7" w:rsidRDefault="007E7CB4" w:rsidP="00FD6B18">
                            <w:pPr>
                              <w:jc w:val="both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 xml:space="preserve">This checklist substantially follows the </w:t>
                            </w:r>
                            <w:r w:rsidRPr="007E7CB4">
                              <w:rPr>
                                <w:i/>
                                <w:szCs w:val="24"/>
                              </w:rPr>
                              <w:t>“Plug-In Electric Vehicle Infrastructure Permitting Checklist”</w:t>
                            </w:r>
                            <w:r>
                              <w:rPr>
                                <w:szCs w:val="24"/>
                              </w:rPr>
                              <w:t xml:space="preserve"> contained in the </w:t>
                            </w:r>
                            <w:r w:rsidRPr="002221E1">
                              <w:rPr>
                                <w:i/>
                              </w:rPr>
                              <w:t xml:space="preserve">Governor’s Office of Planning and Research “Zero Emission Vehicles in </w:t>
                            </w:r>
                            <w:r>
                              <w:rPr>
                                <w:i/>
                              </w:rPr>
                              <w:t>California: Community Readiness</w:t>
                            </w:r>
                            <w:r w:rsidRPr="007E7CB4">
                              <w:t xml:space="preserve"> </w:t>
                            </w:r>
                            <w:r w:rsidRPr="007E7CB4">
                              <w:rPr>
                                <w:i/>
                              </w:rPr>
                              <w:t>Guidebook”</w:t>
                            </w:r>
                            <w:r w:rsidR="00A067C7">
                              <w:rPr>
                                <w:i/>
                              </w:rPr>
                              <w:t xml:space="preserve"> </w:t>
                            </w:r>
                            <w:r w:rsidR="00A067C7">
                              <w:t>and is purposed to augment the guidebook’s checklist.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B4E95C7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418.2pt;margin-top:28.85pt;width:469.4pt;height:234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" filled="f" stroked="f">
                <v:textbox inset=",7.2pt,,7.2pt">
                  <w:txbxContent>
                    <w:p w14:paraId="02B468F2" w14:textId="3821FC2A" w:rsidR="00A067C7" w:rsidRDefault="007E7CB4" w:rsidP="00FD6B18">
                      <w:pPr>
                        <w:jc w:val="both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 xml:space="preserve">Please complete the following information related to permitting and installation of Electric Vehicle Service Equipment (EVSE) as a supplement to the application for a building permit.  This checklist contains the technical aspects of EVSE installations and is </w:t>
                      </w:r>
                      <w:r w:rsidR="00A067C7">
                        <w:rPr>
                          <w:szCs w:val="24"/>
                        </w:rPr>
                        <w:t>intended</w:t>
                      </w:r>
                      <w:r>
                        <w:rPr>
                          <w:szCs w:val="24"/>
                        </w:rPr>
                        <w:t xml:space="preserve"> to help expedite permitting and use for electric vehicle charging.  </w:t>
                      </w:r>
                    </w:p>
                    <w:p w14:paraId="27A160A7" w14:textId="77777777" w:rsidR="00A067C7" w:rsidRDefault="00A067C7" w:rsidP="00FD6B18">
                      <w:pPr>
                        <w:jc w:val="both"/>
                        <w:rPr>
                          <w:szCs w:val="24"/>
                        </w:rPr>
                      </w:pPr>
                    </w:p>
                    <w:p w14:paraId="2FD65319" w14:textId="7655A850" w:rsidR="007E7CB4" w:rsidRDefault="007E7CB4" w:rsidP="00FD6B18">
                      <w:pPr>
                        <w:jc w:val="both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 xml:space="preserve">Upon this checklist being deemed complete, a permit shall be issued to the applicant.  However, if it is determined that the installation might have a </w:t>
                      </w:r>
                      <w:r w:rsidR="00A067C7">
                        <w:rPr>
                          <w:szCs w:val="24"/>
                        </w:rPr>
                        <w:t xml:space="preserve">specific </w:t>
                      </w:r>
                      <w:r>
                        <w:rPr>
                          <w:szCs w:val="24"/>
                        </w:rPr>
                        <w:t xml:space="preserve">adverse impact on public health or safety, additional verification </w:t>
                      </w:r>
                      <w:r w:rsidR="00A067C7">
                        <w:rPr>
                          <w:szCs w:val="24"/>
                        </w:rPr>
                        <w:t>will be required before a permit can be issued.</w:t>
                      </w:r>
                    </w:p>
                    <w:p w14:paraId="5D9F27B4" w14:textId="77777777" w:rsidR="007E7CB4" w:rsidRDefault="007E7CB4" w:rsidP="00FD6B18">
                      <w:pPr>
                        <w:jc w:val="both"/>
                        <w:rPr>
                          <w:szCs w:val="24"/>
                        </w:rPr>
                      </w:pPr>
                    </w:p>
                    <w:p w14:paraId="7AF021F5" w14:textId="1DE9FC43" w:rsidR="007E7CB4" w:rsidRPr="00A067C7" w:rsidRDefault="007E7CB4" w:rsidP="00FD6B18">
                      <w:pPr>
                        <w:jc w:val="both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 xml:space="preserve">This checklist substantially follows the </w:t>
                      </w:r>
                      <w:r w:rsidRPr="007E7CB4">
                        <w:rPr>
                          <w:i/>
                          <w:szCs w:val="24"/>
                        </w:rPr>
                        <w:t>“Plug-In Electric Vehicle Infrastructure Permitting Checklist”</w:t>
                      </w:r>
                      <w:r>
                        <w:rPr>
                          <w:szCs w:val="24"/>
                        </w:rPr>
                        <w:t xml:space="preserve"> contained in the </w:t>
                      </w:r>
                      <w:r w:rsidRPr="002221E1">
                        <w:rPr>
                          <w:i/>
                        </w:rPr>
                        <w:t xml:space="preserve">Governor’s Office of Planning and Research “Zero Emission Vehicles in </w:t>
                      </w:r>
                      <w:r>
                        <w:rPr>
                          <w:i/>
                        </w:rPr>
                        <w:t>California: Community Readiness</w:t>
                      </w:r>
                      <w:r w:rsidRPr="007E7CB4">
                        <w:t xml:space="preserve"> </w:t>
                      </w:r>
                      <w:r w:rsidRPr="007E7CB4">
                        <w:rPr>
                          <w:i/>
                        </w:rPr>
                        <w:t>Guidebook”</w:t>
                      </w:r>
                      <w:r w:rsidR="00A067C7">
                        <w:rPr>
                          <w:i/>
                        </w:rPr>
                        <w:t xml:space="preserve"> </w:t>
                      </w:r>
                      <w:r w:rsidR="00A067C7">
                        <w:t>and is purposed to augment the guidebook’s checklist.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5F3E5255" w14:textId="693585E2" w:rsidR="00A067C7" w:rsidRDefault="00A067C7" w:rsidP="00A067C7">
      <w:pPr>
        <w:adjustRightInd w:val="0"/>
      </w:pPr>
    </w:p>
    <w:p w14:paraId="4542E874" w14:textId="77777777" w:rsidR="00A067C7" w:rsidRDefault="00A067C7" w:rsidP="007E7CB4">
      <w:pPr>
        <w:adjustRightInd w:val="0"/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75"/>
        <w:gridCol w:w="3275"/>
      </w:tblGrid>
      <w:tr w:rsidR="0026738D" w14:paraId="0CAA5B98" w14:textId="77777777" w:rsidTr="00FC2FCA">
        <w:trPr>
          <w:trHeight w:val="720"/>
        </w:trPr>
        <w:tc>
          <w:tcPr>
            <w:tcW w:w="6228" w:type="dxa"/>
            <w:vAlign w:val="center"/>
          </w:tcPr>
          <w:p w14:paraId="5CDDA8AB" w14:textId="77777777" w:rsidR="0026738D" w:rsidRDefault="0026738D" w:rsidP="00447EA9">
            <w:pPr>
              <w:adjustRightInd w:val="0"/>
            </w:pPr>
            <w:r>
              <w:t>Job Address:</w:t>
            </w:r>
          </w:p>
        </w:tc>
        <w:tc>
          <w:tcPr>
            <w:tcW w:w="3348" w:type="dxa"/>
            <w:vAlign w:val="center"/>
          </w:tcPr>
          <w:p w14:paraId="13610931" w14:textId="3E9C8721" w:rsidR="0026738D" w:rsidRDefault="0026738D" w:rsidP="00447EA9">
            <w:pPr>
              <w:adjustRightInd w:val="0"/>
            </w:pPr>
            <w:r>
              <w:t>Permit No.</w:t>
            </w:r>
          </w:p>
        </w:tc>
      </w:tr>
      <w:tr w:rsidR="00FC2FCA" w14:paraId="3E796A2D" w14:textId="77777777" w:rsidTr="00FC2FCA">
        <w:trPr>
          <w:trHeight w:val="1152"/>
        </w:trPr>
        <w:tc>
          <w:tcPr>
            <w:tcW w:w="9576" w:type="dxa"/>
            <w:gridSpan w:val="2"/>
            <w:vAlign w:val="center"/>
          </w:tcPr>
          <w:p w14:paraId="2FB4C286" w14:textId="09E897B6" w:rsidR="00FC2FCA" w:rsidRDefault="00FC2FCA" w:rsidP="00FC2FCA">
            <w:pPr>
              <w:adjustRightInd w:val="0"/>
              <w:rPr>
                <w:rFonts w:ascii="Lucida Grande" w:hAnsi="Lucida Grande"/>
              </w:rPr>
            </w:pPr>
            <w:r w:rsidRPr="00FC2FCA">
              <w:rPr>
                <w:rFonts w:ascii="Menlo Bold" w:hAnsi="Menlo Bold" w:cs="Menlo Bold"/>
                <w:sz w:val="36"/>
                <w:szCs w:val="36"/>
              </w:rPr>
              <w:t>☐</w:t>
            </w:r>
            <w:r>
              <w:t xml:space="preserve"> Single-Family     </w:t>
            </w:r>
            <w:r w:rsidRPr="00FC2FCA">
              <w:rPr>
                <w:rFonts w:ascii="Menlo Bold" w:hAnsi="Menlo Bold" w:cs="Menlo Bold"/>
                <w:sz w:val="36"/>
                <w:szCs w:val="36"/>
              </w:rPr>
              <w:t>☐</w:t>
            </w:r>
            <w:r w:rsidRPr="00FC2FCA">
              <w:rPr>
                <w:rFonts w:ascii="Lucida Grande" w:hAnsi="Lucida Grande"/>
              </w:rPr>
              <w:t xml:space="preserve"> </w:t>
            </w:r>
            <w:r>
              <w:rPr>
                <w:rFonts w:ascii="Lucida Grande" w:hAnsi="Lucida Grande"/>
              </w:rPr>
              <w:t>Multi-Family (</w:t>
            </w:r>
            <w:proofErr w:type="gramStart"/>
            <w:r>
              <w:rPr>
                <w:rFonts w:ascii="Lucida Grande" w:hAnsi="Lucida Grande"/>
              </w:rPr>
              <w:t>Apartment)</w:t>
            </w:r>
            <w:r>
              <w:t xml:space="preserve">   </w:t>
            </w:r>
            <w:proofErr w:type="gramEnd"/>
            <w:r>
              <w:t xml:space="preserve"> </w:t>
            </w:r>
            <w:r w:rsidRPr="00FC2FCA">
              <w:rPr>
                <w:rFonts w:ascii="Menlo Bold" w:hAnsi="Menlo Bold" w:cs="Menlo Bold"/>
                <w:sz w:val="36"/>
                <w:szCs w:val="36"/>
              </w:rPr>
              <w:t>☐</w:t>
            </w:r>
            <w:r w:rsidRPr="00FC2FCA">
              <w:rPr>
                <w:rFonts w:ascii="Lucida Grande" w:hAnsi="Lucida Grande"/>
              </w:rPr>
              <w:t xml:space="preserve"> </w:t>
            </w:r>
            <w:r>
              <w:rPr>
                <w:rFonts w:ascii="Lucida Grande" w:hAnsi="Lucida Grande"/>
              </w:rPr>
              <w:t>Multi-Family (Condominium)</w:t>
            </w:r>
          </w:p>
          <w:p w14:paraId="3B10CDB3" w14:textId="7211635A" w:rsidR="00FC2FCA" w:rsidRDefault="00FC2FCA" w:rsidP="00FC2FCA">
            <w:pPr>
              <w:adjustRightInd w:val="0"/>
              <w:rPr>
                <w:rFonts w:ascii="Lucida Grande" w:hAnsi="Lucida Grande"/>
              </w:rPr>
            </w:pPr>
            <w:r w:rsidRPr="00FC2FCA">
              <w:rPr>
                <w:rFonts w:ascii="Menlo Bold" w:hAnsi="Menlo Bold" w:cs="Menlo Bold"/>
                <w:sz w:val="36"/>
                <w:szCs w:val="36"/>
              </w:rPr>
              <w:t>☐</w:t>
            </w:r>
            <w:r>
              <w:t xml:space="preserve"> Commercial (Single </w:t>
            </w:r>
            <w:proofErr w:type="gramStart"/>
            <w:r>
              <w:t xml:space="preserve">Business)   </w:t>
            </w:r>
            <w:proofErr w:type="gramEnd"/>
            <w:r>
              <w:t xml:space="preserve">                            </w:t>
            </w:r>
            <w:r w:rsidRPr="00FC2FCA">
              <w:rPr>
                <w:rFonts w:ascii="Menlo Bold" w:hAnsi="Menlo Bold" w:cs="Menlo Bold"/>
                <w:sz w:val="36"/>
                <w:szCs w:val="36"/>
              </w:rPr>
              <w:t>☐</w:t>
            </w:r>
            <w:r>
              <w:rPr>
                <w:rFonts w:cs="Menlo Bold"/>
                <w:szCs w:val="24"/>
              </w:rPr>
              <w:t xml:space="preserve"> Commercial (Multi-Businesses)</w:t>
            </w:r>
          </w:p>
          <w:p w14:paraId="0E379E42" w14:textId="41FFE760" w:rsidR="00FC2FCA" w:rsidRDefault="00FC2FCA" w:rsidP="00FC2FCA">
            <w:pPr>
              <w:adjustRightInd w:val="0"/>
              <w:rPr>
                <w:rFonts w:ascii="Lucida Grande" w:hAnsi="Lucida Grande"/>
              </w:rPr>
            </w:pPr>
            <w:r w:rsidRPr="00FC2FCA">
              <w:rPr>
                <w:rFonts w:ascii="Menlo Bold" w:hAnsi="Menlo Bold" w:cs="Menlo Bold"/>
                <w:sz w:val="36"/>
                <w:szCs w:val="36"/>
              </w:rPr>
              <w:t>☐</w:t>
            </w:r>
            <w:r>
              <w:t xml:space="preserve"> Mixed-Use          </w:t>
            </w:r>
            <w:r w:rsidRPr="00FC2FCA">
              <w:rPr>
                <w:rFonts w:ascii="Menlo Bold" w:hAnsi="Menlo Bold" w:cs="Menlo Bold"/>
                <w:sz w:val="36"/>
                <w:szCs w:val="36"/>
              </w:rPr>
              <w:t>☐</w:t>
            </w:r>
            <w:r w:rsidRPr="00FC2FCA">
              <w:rPr>
                <w:rFonts w:ascii="Lucida Grande" w:hAnsi="Lucida Grande"/>
              </w:rPr>
              <w:t xml:space="preserve"> </w:t>
            </w:r>
            <w:r>
              <w:t>Public Right-of-Way</w:t>
            </w:r>
          </w:p>
          <w:p w14:paraId="16AB2364" w14:textId="6830B5A1" w:rsidR="00FC2FCA" w:rsidRDefault="00FC2FCA" w:rsidP="00FC2FCA">
            <w:pPr>
              <w:adjustRightInd w:val="0"/>
            </w:pPr>
          </w:p>
        </w:tc>
      </w:tr>
      <w:tr w:rsidR="00447EA9" w14:paraId="14C0939C" w14:textId="77777777" w:rsidTr="00FC2FCA">
        <w:trPr>
          <w:trHeight w:val="1080"/>
        </w:trPr>
        <w:tc>
          <w:tcPr>
            <w:tcW w:w="9576" w:type="dxa"/>
            <w:gridSpan w:val="2"/>
          </w:tcPr>
          <w:p w14:paraId="5E179365" w14:textId="1E39A6C7" w:rsidR="00447EA9" w:rsidRDefault="0026738D" w:rsidP="00447EA9">
            <w:pPr>
              <w:adjustRightInd w:val="0"/>
            </w:pPr>
            <w:r>
              <w:t xml:space="preserve">Location </w:t>
            </w:r>
            <w:r w:rsidR="00FC2FCA">
              <w:t xml:space="preserve">and Number </w:t>
            </w:r>
            <w:r>
              <w:t>of EVSE</w:t>
            </w:r>
            <w:r w:rsidR="00FC2FCA">
              <w:t xml:space="preserve"> to be Installed:</w:t>
            </w:r>
            <w:r>
              <w:t xml:space="preserve">  </w:t>
            </w:r>
          </w:p>
          <w:p w14:paraId="651B5C47" w14:textId="77777777" w:rsidR="0026738D" w:rsidRDefault="0026738D" w:rsidP="00447EA9">
            <w:pPr>
              <w:adjustRightInd w:val="0"/>
            </w:pPr>
          </w:p>
          <w:p w14:paraId="5853751C" w14:textId="30C2425F" w:rsidR="0026738D" w:rsidRDefault="0026738D" w:rsidP="00447EA9">
            <w:pPr>
              <w:adjustRightInd w:val="0"/>
            </w:pPr>
            <w:proofErr w:type="gramStart"/>
            <w:r>
              <w:t>Garage  _</w:t>
            </w:r>
            <w:proofErr w:type="gramEnd"/>
            <w:r>
              <w:t>_____     Parking Level(s)  _____     Parking Lot  _____     Street Curb _____</w:t>
            </w:r>
          </w:p>
        </w:tc>
      </w:tr>
      <w:tr w:rsidR="00FF4987" w14:paraId="2BCEE681" w14:textId="77777777" w:rsidTr="00FC2FCA">
        <w:trPr>
          <w:trHeight w:val="720"/>
        </w:trPr>
        <w:tc>
          <w:tcPr>
            <w:tcW w:w="9576" w:type="dxa"/>
            <w:gridSpan w:val="2"/>
            <w:vAlign w:val="center"/>
          </w:tcPr>
          <w:p w14:paraId="758FE19B" w14:textId="374B91FA" w:rsidR="00FF4987" w:rsidRDefault="00FF4987" w:rsidP="00FF4987">
            <w:pPr>
              <w:adjustRightInd w:val="0"/>
            </w:pPr>
            <w:r>
              <w:t>Description of Work:</w:t>
            </w:r>
          </w:p>
        </w:tc>
      </w:tr>
      <w:tr w:rsidR="00FF4987" w14:paraId="1AE44B22" w14:textId="77777777" w:rsidTr="00FC2FCA">
        <w:trPr>
          <w:trHeight w:val="720"/>
        </w:trPr>
        <w:tc>
          <w:tcPr>
            <w:tcW w:w="9576" w:type="dxa"/>
            <w:gridSpan w:val="2"/>
          </w:tcPr>
          <w:p w14:paraId="795DB48C" w14:textId="77777777" w:rsidR="00FF4987" w:rsidRDefault="00FF4987" w:rsidP="00A26AD9">
            <w:pPr>
              <w:adjustRightInd w:val="0"/>
              <w:jc w:val="center"/>
            </w:pPr>
          </w:p>
        </w:tc>
      </w:tr>
    </w:tbl>
    <w:p w14:paraId="40556D38" w14:textId="77777777" w:rsidR="00A26AD9" w:rsidRDefault="00A26AD9" w:rsidP="00A26AD9">
      <w:pPr>
        <w:adjustRightInd w:val="0"/>
        <w:jc w:val="center"/>
      </w:pPr>
    </w:p>
    <w:p w14:paraId="491796B6" w14:textId="30B604C3" w:rsidR="00E835E3" w:rsidRDefault="00E835E3" w:rsidP="00E835E3">
      <w:pPr>
        <w:adjustRightInd w:val="0"/>
      </w:pPr>
    </w:p>
    <w:p w14:paraId="51E16988" w14:textId="77777777" w:rsidR="00E835E3" w:rsidRDefault="00E835E3" w:rsidP="00E835E3">
      <w:pPr>
        <w:adjustRightInd w:val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9"/>
        <w:gridCol w:w="4671"/>
      </w:tblGrid>
      <w:tr w:rsidR="001D0C7C" w14:paraId="0BF7ADF0" w14:textId="77777777" w:rsidTr="00FC2FCA">
        <w:trPr>
          <w:trHeight w:val="576"/>
        </w:trPr>
        <w:tc>
          <w:tcPr>
            <w:tcW w:w="9576" w:type="dxa"/>
            <w:gridSpan w:val="2"/>
            <w:vAlign w:val="center"/>
          </w:tcPr>
          <w:p w14:paraId="440EEF1B" w14:textId="1B83C94B" w:rsidR="001D0C7C" w:rsidRDefault="001D0C7C" w:rsidP="001D0C7C">
            <w:pPr>
              <w:adjustRightInd w:val="0"/>
            </w:pPr>
            <w:r>
              <w:t>Applicant Name:</w:t>
            </w:r>
          </w:p>
        </w:tc>
      </w:tr>
      <w:tr w:rsidR="001D0C7C" w14:paraId="3B76B9D9" w14:textId="77777777" w:rsidTr="00FC2FCA">
        <w:trPr>
          <w:trHeight w:val="576"/>
        </w:trPr>
        <w:tc>
          <w:tcPr>
            <w:tcW w:w="9576" w:type="dxa"/>
            <w:gridSpan w:val="2"/>
            <w:vAlign w:val="center"/>
          </w:tcPr>
          <w:p w14:paraId="072BEED9" w14:textId="7B145B19" w:rsidR="001D0C7C" w:rsidRDefault="001D0C7C" w:rsidP="001D0C7C">
            <w:pPr>
              <w:adjustRightInd w:val="0"/>
            </w:pPr>
            <w:r>
              <w:t>Applicant Phone &amp; email:</w:t>
            </w:r>
          </w:p>
        </w:tc>
      </w:tr>
      <w:tr w:rsidR="00FF4987" w14:paraId="12B19A5F" w14:textId="77777777" w:rsidTr="00FC2FCA">
        <w:trPr>
          <w:trHeight w:val="576"/>
        </w:trPr>
        <w:tc>
          <w:tcPr>
            <w:tcW w:w="4788" w:type="dxa"/>
            <w:vAlign w:val="center"/>
          </w:tcPr>
          <w:p w14:paraId="54C48A74" w14:textId="56F7BE79" w:rsidR="00FF4987" w:rsidRDefault="001D0C7C" w:rsidP="001D0C7C">
            <w:pPr>
              <w:adjustRightInd w:val="0"/>
            </w:pPr>
            <w:r>
              <w:t>Contractor Name:</w:t>
            </w:r>
          </w:p>
        </w:tc>
        <w:tc>
          <w:tcPr>
            <w:tcW w:w="4788" w:type="dxa"/>
            <w:vAlign w:val="center"/>
          </w:tcPr>
          <w:p w14:paraId="13006F11" w14:textId="7953137A" w:rsidR="00FF4987" w:rsidRDefault="001D0C7C" w:rsidP="001D0C7C">
            <w:pPr>
              <w:adjustRightInd w:val="0"/>
            </w:pPr>
            <w:r>
              <w:t>License Number &amp; Type:</w:t>
            </w:r>
          </w:p>
        </w:tc>
      </w:tr>
      <w:tr w:rsidR="001D0C7C" w14:paraId="7590D5BE" w14:textId="77777777" w:rsidTr="00FC2FCA">
        <w:trPr>
          <w:trHeight w:val="576"/>
        </w:trPr>
        <w:tc>
          <w:tcPr>
            <w:tcW w:w="9576" w:type="dxa"/>
            <w:gridSpan w:val="2"/>
            <w:vAlign w:val="center"/>
          </w:tcPr>
          <w:p w14:paraId="287397BC" w14:textId="717F357C" w:rsidR="001D0C7C" w:rsidRDefault="001D0C7C" w:rsidP="001D0C7C">
            <w:pPr>
              <w:adjustRightInd w:val="0"/>
            </w:pPr>
            <w:r>
              <w:t>Contractor Phone &amp; email:</w:t>
            </w:r>
          </w:p>
        </w:tc>
      </w:tr>
      <w:tr w:rsidR="001D0C7C" w14:paraId="10741A35" w14:textId="77777777" w:rsidTr="00FC2FCA">
        <w:trPr>
          <w:trHeight w:val="576"/>
        </w:trPr>
        <w:tc>
          <w:tcPr>
            <w:tcW w:w="9576" w:type="dxa"/>
            <w:gridSpan w:val="2"/>
            <w:vAlign w:val="center"/>
          </w:tcPr>
          <w:p w14:paraId="491A4920" w14:textId="7E61F7A9" w:rsidR="001D0C7C" w:rsidRDefault="001D0C7C" w:rsidP="001D0C7C">
            <w:pPr>
              <w:adjustRightInd w:val="0"/>
            </w:pPr>
            <w:r>
              <w:t>Owner Name:</w:t>
            </w:r>
          </w:p>
        </w:tc>
      </w:tr>
      <w:tr w:rsidR="001D0C7C" w14:paraId="74FA549C" w14:textId="77777777" w:rsidTr="00FC2FCA">
        <w:trPr>
          <w:trHeight w:val="576"/>
        </w:trPr>
        <w:tc>
          <w:tcPr>
            <w:tcW w:w="9576" w:type="dxa"/>
            <w:gridSpan w:val="2"/>
            <w:vAlign w:val="center"/>
          </w:tcPr>
          <w:p w14:paraId="69AB8AD7" w14:textId="428CE433" w:rsidR="001D0C7C" w:rsidRDefault="001D0C7C" w:rsidP="001D0C7C">
            <w:pPr>
              <w:adjustRightInd w:val="0"/>
            </w:pPr>
            <w:r>
              <w:t>Owner Phone &amp; email:</w:t>
            </w:r>
          </w:p>
        </w:tc>
      </w:tr>
    </w:tbl>
    <w:p w14:paraId="201D6C68" w14:textId="77777777" w:rsidR="00FC2FCA" w:rsidRDefault="00FC2FCA" w:rsidP="007E7CB4">
      <w:pPr>
        <w:adjustRightInd w:val="0"/>
      </w:pPr>
    </w:p>
    <w:p w14:paraId="23D49D3C" w14:textId="77777777" w:rsidR="00FC2FCA" w:rsidRDefault="00FC2FCA" w:rsidP="00A26AD9">
      <w:pPr>
        <w:adjustRightInd w:val="0"/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66"/>
        <w:gridCol w:w="6284"/>
      </w:tblGrid>
      <w:tr w:rsidR="00506568" w14:paraId="14CE8926" w14:textId="77777777" w:rsidTr="00FC2FCA">
        <w:trPr>
          <w:trHeight w:val="720"/>
        </w:trPr>
        <w:tc>
          <w:tcPr>
            <w:tcW w:w="9576" w:type="dxa"/>
            <w:gridSpan w:val="2"/>
            <w:vAlign w:val="center"/>
          </w:tcPr>
          <w:p w14:paraId="7956DFA4" w14:textId="0BE2C66E" w:rsidR="00506568" w:rsidRDefault="00FC2FCA" w:rsidP="00FC2FCA">
            <w:pPr>
              <w:adjustRightInd w:val="0"/>
            </w:pPr>
            <w:r>
              <w:t xml:space="preserve">EVSE Charging Level:      </w:t>
            </w:r>
            <w:r w:rsidR="00506568" w:rsidRPr="00FC2FCA">
              <w:rPr>
                <w:rFonts w:ascii="Menlo Bold" w:hAnsi="Menlo Bold" w:cs="Menlo Bold"/>
                <w:sz w:val="36"/>
                <w:szCs w:val="36"/>
              </w:rPr>
              <w:t>☐</w:t>
            </w:r>
            <w:r>
              <w:t xml:space="preserve"> Level 1 (120V)      </w:t>
            </w:r>
            <w:r w:rsidR="00506568" w:rsidRPr="00FC2FCA">
              <w:rPr>
                <w:rFonts w:ascii="Menlo Bold" w:hAnsi="Menlo Bold" w:cs="Menlo Bold"/>
                <w:sz w:val="36"/>
                <w:szCs w:val="36"/>
              </w:rPr>
              <w:t>☐</w:t>
            </w:r>
            <w:r>
              <w:rPr>
                <w:rFonts w:ascii="Lucida Grande" w:hAnsi="Lucida Grande"/>
              </w:rPr>
              <w:t xml:space="preserve"> </w:t>
            </w:r>
            <w:r>
              <w:t xml:space="preserve">Level 2 (240V)       </w:t>
            </w:r>
            <w:r w:rsidR="00506568" w:rsidRPr="00FC2FCA">
              <w:rPr>
                <w:rFonts w:ascii="Menlo Bold" w:hAnsi="Menlo Bold" w:cs="Menlo Bold"/>
                <w:sz w:val="36"/>
                <w:szCs w:val="36"/>
              </w:rPr>
              <w:t>☐</w:t>
            </w:r>
            <w:r>
              <w:rPr>
                <w:rFonts w:ascii="Lucida Grande" w:hAnsi="Lucida Grande"/>
              </w:rPr>
              <w:t xml:space="preserve"> </w:t>
            </w:r>
            <w:r w:rsidRPr="00FC2FCA">
              <w:rPr>
                <w:rFonts w:ascii="Lucida Grande" w:hAnsi="Lucida Grande"/>
              </w:rPr>
              <w:t xml:space="preserve">Level 3 </w:t>
            </w:r>
            <w:r>
              <w:rPr>
                <w:rFonts w:ascii="Lucida Grande" w:hAnsi="Lucida Grande"/>
              </w:rPr>
              <w:t>(480V)</w:t>
            </w:r>
            <w:r w:rsidRPr="00FC2FCA">
              <w:rPr>
                <w:rFonts w:ascii="Lucida Grande" w:hAnsi="Lucida Grande"/>
              </w:rPr>
              <w:t xml:space="preserve"> </w:t>
            </w:r>
          </w:p>
        </w:tc>
      </w:tr>
      <w:tr w:rsidR="00FC2FCA" w14:paraId="0EF67ABA" w14:textId="77777777" w:rsidTr="00FC2FCA">
        <w:trPr>
          <w:trHeight w:val="720"/>
        </w:trPr>
        <w:tc>
          <w:tcPr>
            <w:tcW w:w="9576" w:type="dxa"/>
            <w:gridSpan w:val="2"/>
            <w:vAlign w:val="center"/>
          </w:tcPr>
          <w:p w14:paraId="7210F0E5" w14:textId="12C210D1" w:rsidR="00FC2FCA" w:rsidRDefault="00FC2FCA" w:rsidP="00506568">
            <w:pPr>
              <w:adjustRightInd w:val="0"/>
            </w:pPr>
            <w:r>
              <w:t>Maximum Rating (Nameplate) of EV Service Equipment = __________</w:t>
            </w:r>
            <w:proofErr w:type="gramStart"/>
            <w:r>
              <w:t>_  kW</w:t>
            </w:r>
            <w:proofErr w:type="gramEnd"/>
          </w:p>
        </w:tc>
      </w:tr>
      <w:tr w:rsidR="006163C8" w14:paraId="4F589C4F" w14:textId="77777777" w:rsidTr="00FC2FCA">
        <w:trPr>
          <w:trHeight w:val="720"/>
        </w:trPr>
        <w:tc>
          <w:tcPr>
            <w:tcW w:w="3168" w:type="dxa"/>
            <w:vAlign w:val="center"/>
          </w:tcPr>
          <w:p w14:paraId="20CEFD06" w14:textId="37244BDF" w:rsidR="006163C8" w:rsidRDefault="00FC2FCA" w:rsidP="00FC2FCA">
            <w:pPr>
              <w:adjustRightInd w:val="0"/>
            </w:pPr>
            <w:r>
              <w:t>Voltage EVSE = ______ V</w:t>
            </w:r>
          </w:p>
        </w:tc>
        <w:tc>
          <w:tcPr>
            <w:tcW w:w="6408" w:type="dxa"/>
            <w:vAlign w:val="center"/>
          </w:tcPr>
          <w:p w14:paraId="3FCDA5A6" w14:textId="43E4AF42" w:rsidR="006163C8" w:rsidRDefault="00FC2FCA" w:rsidP="00FC2FCA">
            <w:pPr>
              <w:adjustRightInd w:val="0"/>
            </w:pPr>
            <w:r>
              <w:t>Manufacturer of EVSE: ___________________________</w:t>
            </w:r>
          </w:p>
        </w:tc>
      </w:tr>
      <w:tr w:rsidR="00367A5D" w14:paraId="6716732C" w14:textId="77777777" w:rsidTr="00F62565">
        <w:trPr>
          <w:trHeight w:val="720"/>
        </w:trPr>
        <w:tc>
          <w:tcPr>
            <w:tcW w:w="9576" w:type="dxa"/>
            <w:gridSpan w:val="2"/>
            <w:vAlign w:val="center"/>
          </w:tcPr>
          <w:p w14:paraId="37F25793" w14:textId="5B02091F" w:rsidR="00367A5D" w:rsidRDefault="00367A5D" w:rsidP="00367A5D">
            <w:pPr>
              <w:adjustRightInd w:val="0"/>
            </w:pPr>
            <w:r>
              <w:t xml:space="preserve">Mounting of EVSE: </w:t>
            </w:r>
            <w:r w:rsidRPr="00367A5D">
              <w:rPr>
                <w:rFonts w:ascii="Menlo Bold" w:hAnsi="Menlo Bold" w:cs="Menlo Bold"/>
                <w:sz w:val="36"/>
                <w:szCs w:val="36"/>
              </w:rPr>
              <w:t>☐</w:t>
            </w:r>
            <w:r>
              <w:t xml:space="preserve"> Wall Mount     </w:t>
            </w:r>
            <w:r w:rsidRPr="00367A5D">
              <w:rPr>
                <w:rFonts w:ascii="Menlo Bold" w:hAnsi="Menlo Bold" w:cs="Menlo Bold"/>
                <w:sz w:val="36"/>
                <w:szCs w:val="36"/>
              </w:rPr>
              <w:t>☐</w:t>
            </w:r>
            <w:r w:rsidRPr="00367A5D">
              <w:rPr>
                <w:rFonts w:ascii="Lucida Grande" w:hAnsi="Lucida Grande"/>
              </w:rPr>
              <w:t xml:space="preserve"> </w:t>
            </w:r>
            <w:r>
              <w:t xml:space="preserve">Pole Pedestal Mount     </w:t>
            </w:r>
            <w:r w:rsidRPr="00367A5D">
              <w:rPr>
                <w:rFonts w:ascii="Menlo Bold" w:hAnsi="Menlo Bold" w:cs="Menlo Bold"/>
                <w:sz w:val="36"/>
                <w:szCs w:val="36"/>
              </w:rPr>
              <w:t>☐</w:t>
            </w:r>
            <w:r w:rsidRPr="00367A5D">
              <w:rPr>
                <w:rFonts w:ascii="Lucida Grande" w:hAnsi="Lucida Grande"/>
              </w:rPr>
              <w:t xml:space="preserve"> </w:t>
            </w:r>
            <w:r>
              <w:rPr>
                <w:rFonts w:ascii="Lucida Grande" w:hAnsi="Lucida Grande"/>
              </w:rPr>
              <w:t>Other _____________</w:t>
            </w:r>
          </w:p>
        </w:tc>
      </w:tr>
    </w:tbl>
    <w:p w14:paraId="4AFD269E" w14:textId="77777777" w:rsidR="006163C8" w:rsidRDefault="006163C8" w:rsidP="00A26AD9">
      <w:pPr>
        <w:adjustRightInd w:val="0"/>
        <w:jc w:val="center"/>
      </w:pPr>
    </w:p>
    <w:p w14:paraId="6CBF5FA6" w14:textId="77777777" w:rsidR="006163C8" w:rsidRDefault="006163C8" w:rsidP="00A26AD9">
      <w:pPr>
        <w:adjustRightInd w:val="0"/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62565" w14:paraId="7E807828" w14:textId="77777777" w:rsidTr="00F62565">
        <w:trPr>
          <w:trHeight w:val="1152"/>
        </w:trPr>
        <w:tc>
          <w:tcPr>
            <w:tcW w:w="9576" w:type="dxa"/>
            <w:vAlign w:val="center"/>
          </w:tcPr>
          <w:p w14:paraId="1E734CBA" w14:textId="77777777" w:rsidR="00F62565" w:rsidRDefault="00F62565" w:rsidP="00F62565">
            <w:pPr>
              <w:adjustRightInd w:val="0"/>
            </w:pPr>
            <w:r>
              <w:t>System Voltage:</w:t>
            </w:r>
          </w:p>
          <w:p w14:paraId="6469D375" w14:textId="77777777" w:rsidR="00F62565" w:rsidRDefault="00F62565" w:rsidP="00F62565">
            <w:pPr>
              <w:adjustRightInd w:val="0"/>
            </w:pPr>
            <w:r w:rsidRPr="00F62565">
              <w:rPr>
                <w:rFonts w:ascii="Menlo Bold" w:hAnsi="Menlo Bold" w:cs="Menlo Bold"/>
                <w:sz w:val="36"/>
                <w:szCs w:val="36"/>
              </w:rPr>
              <w:t>☐</w:t>
            </w:r>
            <w:r>
              <w:t xml:space="preserve"> 120/240V, 1ϕ, 3W     </w:t>
            </w:r>
            <w:r w:rsidRPr="00F62565">
              <w:rPr>
                <w:rFonts w:ascii="Menlo Bold" w:hAnsi="Menlo Bold" w:cs="Menlo Bold"/>
                <w:sz w:val="36"/>
                <w:szCs w:val="36"/>
              </w:rPr>
              <w:t>☐</w:t>
            </w:r>
            <w:r w:rsidRPr="00F62565">
              <w:rPr>
                <w:rFonts w:ascii="Lucida Grande" w:hAnsi="Lucida Grande"/>
              </w:rPr>
              <w:t xml:space="preserve"> </w:t>
            </w:r>
            <w:r w:rsidRPr="00F62565">
              <w:t>120/208V, 3ϕ</w:t>
            </w:r>
            <w:r>
              <w:t>, 4W</w:t>
            </w:r>
            <w:r>
              <w:rPr>
                <w:rFonts w:ascii="Lucida Grande" w:hAnsi="Lucida Grande" w:cs="Lucida Grande"/>
              </w:rPr>
              <w:t xml:space="preserve"> </w:t>
            </w:r>
            <w:r>
              <w:t xml:space="preserve">    </w:t>
            </w:r>
            <w:r w:rsidRPr="00F62565">
              <w:rPr>
                <w:rFonts w:ascii="Menlo Bold" w:hAnsi="Menlo Bold" w:cs="Menlo Bold"/>
                <w:sz w:val="36"/>
                <w:szCs w:val="36"/>
              </w:rPr>
              <w:t>☐</w:t>
            </w:r>
            <w:r w:rsidRPr="00F62565">
              <w:rPr>
                <w:rFonts w:ascii="Lucida Grande" w:hAnsi="Lucida Grande"/>
              </w:rPr>
              <w:t xml:space="preserve"> </w:t>
            </w:r>
            <w:r w:rsidRPr="00F62565">
              <w:t>120/240V, 3ϕ</w:t>
            </w:r>
            <w:r>
              <w:t xml:space="preserve">, 4W     </w:t>
            </w:r>
          </w:p>
          <w:p w14:paraId="29D8D56D" w14:textId="02B7E92A" w:rsidR="00F62565" w:rsidRDefault="00F62565" w:rsidP="00F62565">
            <w:pPr>
              <w:adjustRightInd w:val="0"/>
            </w:pPr>
            <w:r w:rsidRPr="00F62565">
              <w:rPr>
                <w:rFonts w:ascii="Menlo Bold" w:hAnsi="Menlo Bold" w:cs="Menlo Bold"/>
                <w:sz w:val="36"/>
                <w:szCs w:val="36"/>
              </w:rPr>
              <w:t>☐</w:t>
            </w:r>
            <w:r w:rsidRPr="00F62565">
              <w:rPr>
                <w:rFonts w:ascii="Lucida Grande" w:hAnsi="Lucida Grande"/>
              </w:rPr>
              <w:t xml:space="preserve"> </w:t>
            </w:r>
            <w:r>
              <w:t>277/480V</w:t>
            </w:r>
            <w:r w:rsidRPr="00F62565">
              <w:t>, 3ϕ</w:t>
            </w:r>
            <w:r>
              <w:t xml:space="preserve">, 4W     </w:t>
            </w:r>
            <w:r w:rsidRPr="00F62565">
              <w:rPr>
                <w:rFonts w:ascii="Menlo Bold" w:hAnsi="Menlo Bold" w:cs="Menlo Bold"/>
                <w:sz w:val="36"/>
                <w:szCs w:val="36"/>
              </w:rPr>
              <w:t>☐</w:t>
            </w:r>
            <w:r w:rsidRPr="00F62565">
              <w:rPr>
                <w:rFonts w:ascii="Lucida Grande" w:hAnsi="Lucida Grande"/>
              </w:rPr>
              <w:t xml:space="preserve"> </w:t>
            </w:r>
            <w:r>
              <w:t xml:space="preserve">Other ________________        </w:t>
            </w:r>
          </w:p>
        </w:tc>
      </w:tr>
      <w:tr w:rsidR="00337B3E" w14:paraId="5F47CBD5" w14:textId="77777777" w:rsidTr="004950E8">
        <w:trPr>
          <w:trHeight w:val="720"/>
        </w:trPr>
        <w:tc>
          <w:tcPr>
            <w:tcW w:w="9576" w:type="dxa"/>
            <w:vAlign w:val="center"/>
          </w:tcPr>
          <w:p w14:paraId="75DAA062" w14:textId="3277B2BD" w:rsidR="00337B3E" w:rsidRDefault="00337B3E" w:rsidP="00F62565">
            <w:pPr>
              <w:adjustRightInd w:val="0"/>
            </w:pPr>
            <w:r>
              <w:t xml:space="preserve">Rating of Existing Main Electrical Service </w:t>
            </w:r>
            <w:proofErr w:type="gramStart"/>
            <w:r>
              <w:t>Equipment  =</w:t>
            </w:r>
            <w:proofErr w:type="gramEnd"/>
            <w:r>
              <w:t xml:space="preserve">  __________ Amperes</w:t>
            </w:r>
          </w:p>
        </w:tc>
      </w:tr>
      <w:tr w:rsidR="00337B3E" w14:paraId="697773A8" w14:textId="77777777" w:rsidTr="004950E8">
        <w:trPr>
          <w:trHeight w:val="720"/>
        </w:trPr>
        <w:tc>
          <w:tcPr>
            <w:tcW w:w="9576" w:type="dxa"/>
            <w:vAlign w:val="center"/>
          </w:tcPr>
          <w:p w14:paraId="65C59F26" w14:textId="5B6F7192" w:rsidR="00337B3E" w:rsidRDefault="00337B3E" w:rsidP="00337B3E">
            <w:pPr>
              <w:adjustRightInd w:val="0"/>
            </w:pPr>
            <w:r>
              <w:t xml:space="preserve">Rating of Panel Supplying </w:t>
            </w:r>
            <w:proofErr w:type="gramStart"/>
            <w:r>
              <w:t>EVSE  (</w:t>
            </w:r>
            <w:proofErr w:type="gramEnd"/>
            <w:r>
              <w:t>if not directly from Main Service)  =  ________ Amps</w:t>
            </w:r>
          </w:p>
        </w:tc>
      </w:tr>
      <w:tr w:rsidR="00337B3E" w14:paraId="063470FE" w14:textId="77777777" w:rsidTr="004950E8">
        <w:trPr>
          <w:trHeight w:val="720"/>
        </w:trPr>
        <w:tc>
          <w:tcPr>
            <w:tcW w:w="9576" w:type="dxa"/>
            <w:vAlign w:val="center"/>
          </w:tcPr>
          <w:p w14:paraId="6B8C7369" w14:textId="6CDC1D36" w:rsidR="00337B3E" w:rsidRDefault="00337B3E" w:rsidP="00F62565">
            <w:pPr>
              <w:adjustRightInd w:val="0"/>
            </w:pPr>
            <w:r>
              <w:t xml:space="preserve">Rating of Circuit for EVSE:  __________ </w:t>
            </w:r>
            <w:proofErr w:type="gramStart"/>
            <w:r>
              <w:t>Amps  /</w:t>
            </w:r>
            <w:proofErr w:type="gramEnd"/>
            <w:r>
              <w:t xml:space="preserve">  __________ Poles </w:t>
            </w:r>
          </w:p>
        </w:tc>
      </w:tr>
      <w:tr w:rsidR="00337B3E" w14:paraId="11D9BD4B" w14:textId="77777777" w:rsidTr="00337B3E">
        <w:trPr>
          <w:trHeight w:val="1008"/>
        </w:trPr>
        <w:tc>
          <w:tcPr>
            <w:tcW w:w="9576" w:type="dxa"/>
            <w:vAlign w:val="center"/>
          </w:tcPr>
          <w:p w14:paraId="57207017" w14:textId="1279069D" w:rsidR="00337B3E" w:rsidRDefault="00337B3E" w:rsidP="00F62565">
            <w:pPr>
              <w:adjustRightInd w:val="0"/>
            </w:pPr>
            <w:r>
              <w:t>AIC Rating of EVSE Circuit Breaker (if not Single Family, 400</w:t>
            </w:r>
            <w:proofErr w:type="gramStart"/>
            <w:r>
              <w:t>A)  =</w:t>
            </w:r>
            <w:proofErr w:type="gramEnd"/>
            <w:r>
              <w:t xml:space="preserve">  __________ A.I.C.</w:t>
            </w:r>
          </w:p>
          <w:p w14:paraId="2E732185" w14:textId="47FF69DC" w:rsidR="00337B3E" w:rsidRPr="00BF6666" w:rsidRDefault="00337B3E" w:rsidP="00F62565">
            <w:pPr>
              <w:adjustRightInd w:val="0"/>
              <w:rPr>
                <w:i/>
              </w:rPr>
            </w:pPr>
            <w:r w:rsidRPr="00BF6666">
              <w:rPr>
                <w:i/>
              </w:rPr>
              <w:t>(</w:t>
            </w:r>
            <w:proofErr w:type="gramStart"/>
            <w:r w:rsidRPr="00BF6666">
              <w:rPr>
                <w:i/>
              </w:rPr>
              <w:t>or</w:t>
            </w:r>
            <w:proofErr w:type="gramEnd"/>
            <w:r w:rsidRPr="00BF6666">
              <w:rPr>
                <w:i/>
              </w:rPr>
              <w:t xml:space="preserve"> verify with Inspector in field)</w:t>
            </w:r>
          </w:p>
        </w:tc>
      </w:tr>
    </w:tbl>
    <w:p w14:paraId="04C564DC" w14:textId="77777777" w:rsidR="006163C8" w:rsidRDefault="006163C8" w:rsidP="00A26AD9">
      <w:pPr>
        <w:adjustRightInd w:val="0"/>
        <w:jc w:val="center"/>
      </w:pPr>
    </w:p>
    <w:p w14:paraId="7F264651" w14:textId="77777777" w:rsidR="00A067C7" w:rsidRDefault="00A067C7" w:rsidP="00A26AD9">
      <w:pPr>
        <w:adjustRightInd w:val="0"/>
        <w:jc w:val="center"/>
      </w:pPr>
    </w:p>
    <w:p w14:paraId="7A64972B" w14:textId="77777777" w:rsidR="00A067C7" w:rsidRDefault="00A067C7" w:rsidP="00A26AD9">
      <w:pPr>
        <w:adjustRightInd w:val="0"/>
        <w:jc w:val="center"/>
      </w:pPr>
    </w:p>
    <w:p w14:paraId="5249CC53" w14:textId="77777777" w:rsidR="007E7CB4" w:rsidRDefault="007E7CB4" w:rsidP="00A26AD9">
      <w:pPr>
        <w:adjustRightInd w:val="0"/>
        <w:jc w:val="center"/>
      </w:pPr>
    </w:p>
    <w:tbl>
      <w:tblPr>
        <w:tblStyle w:val="TableGrid"/>
        <w:tblW w:w="0" w:type="dxa"/>
        <w:tblLook w:val="04A0" w:firstRow="1" w:lastRow="0" w:firstColumn="1" w:lastColumn="0" w:noHBand="0" w:noVBand="1"/>
      </w:tblPr>
      <w:tblGrid>
        <w:gridCol w:w="9350"/>
      </w:tblGrid>
      <w:tr w:rsidR="00337B3E" w14:paraId="4B2741CF" w14:textId="77777777" w:rsidTr="00337B3E">
        <w:trPr>
          <w:trHeight w:val="720"/>
        </w:trPr>
        <w:tc>
          <w:tcPr>
            <w:tcW w:w="9576" w:type="dxa"/>
            <w:vAlign w:val="center"/>
          </w:tcPr>
          <w:p w14:paraId="3736C4C3" w14:textId="2AFA7F2E" w:rsidR="00337B3E" w:rsidRDefault="004950E8" w:rsidP="00337B3E">
            <w:pPr>
              <w:adjustRightInd w:val="0"/>
            </w:pPr>
            <w:r>
              <w:t>Specify Either Connected, Calculated or Documented Demand Load of Existing Panel:</w:t>
            </w:r>
          </w:p>
        </w:tc>
      </w:tr>
      <w:tr w:rsidR="00337B3E" w14:paraId="78CA9E98" w14:textId="77777777" w:rsidTr="00337B3E">
        <w:trPr>
          <w:trHeight w:val="720"/>
        </w:trPr>
        <w:tc>
          <w:tcPr>
            <w:tcW w:w="9576" w:type="dxa"/>
            <w:vAlign w:val="center"/>
          </w:tcPr>
          <w:p w14:paraId="3C147B4A" w14:textId="2D8A3AB2" w:rsidR="00337B3E" w:rsidRDefault="004950E8" w:rsidP="004950E8">
            <w:pPr>
              <w:numPr>
                <w:ilvl w:val="0"/>
                <w:numId w:val="6"/>
              </w:numPr>
              <w:adjustRightInd w:val="0"/>
            </w:pPr>
            <w:r>
              <w:t xml:space="preserve">Connected Load of Existing Panel Supplying </w:t>
            </w:r>
            <w:proofErr w:type="gramStart"/>
            <w:r>
              <w:t>EVSE  =</w:t>
            </w:r>
            <w:proofErr w:type="gramEnd"/>
            <w:r>
              <w:t xml:space="preserve">  __________ Amps</w:t>
            </w:r>
          </w:p>
        </w:tc>
      </w:tr>
      <w:tr w:rsidR="00337B3E" w14:paraId="16BE55D8" w14:textId="77777777" w:rsidTr="00337B3E">
        <w:trPr>
          <w:trHeight w:val="720"/>
        </w:trPr>
        <w:tc>
          <w:tcPr>
            <w:tcW w:w="9576" w:type="dxa"/>
            <w:vAlign w:val="center"/>
          </w:tcPr>
          <w:p w14:paraId="10332FD2" w14:textId="30917230" w:rsidR="00337B3E" w:rsidRDefault="004950E8" w:rsidP="004950E8">
            <w:pPr>
              <w:numPr>
                <w:ilvl w:val="0"/>
                <w:numId w:val="6"/>
              </w:numPr>
              <w:adjustRightInd w:val="0"/>
            </w:pPr>
            <w:r>
              <w:t xml:space="preserve">Calculated Load of Existing Panel Supplying </w:t>
            </w:r>
            <w:proofErr w:type="gramStart"/>
            <w:r>
              <w:t>EVSE  =</w:t>
            </w:r>
            <w:proofErr w:type="gramEnd"/>
            <w:r>
              <w:t xml:space="preserve">  __________ Amps</w:t>
            </w:r>
          </w:p>
        </w:tc>
      </w:tr>
      <w:tr w:rsidR="004950E8" w14:paraId="48466AF7" w14:textId="77777777" w:rsidTr="002221E1">
        <w:trPr>
          <w:trHeight w:val="1008"/>
        </w:trPr>
        <w:tc>
          <w:tcPr>
            <w:tcW w:w="9576" w:type="dxa"/>
            <w:vAlign w:val="center"/>
          </w:tcPr>
          <w:p w14:paraId="3EA632C1" w14:textId="77777777" w:rsidR="004950E8" w:rsidRDefault="004950E8" w:rsidP="004950E8">
            <w:pPr>
              <w:numPr>
                <w:ilvl w:val="0"/>
                <w:numId w:val="6"/>
              </w:numPr>
              <w:adjustRightInd w:val="0"/>
            </w:pPr>
            <w:r>
              <w:t>Demand Load of Existing Panel or Ser</w:t>
            </w:r>
            <w:r w:rsidR="002221E1">
              <w:t xml:space="preserve">vice Supplying </w:t>
            </w:r>
            <w:proofErr w:type="gramStart"/>
            <w:r w:rsidR="002221E1">
              <w:t>EVSE  =</w:t>
            </w:r>
            <w:proofErr w:type="gramEnd"/>
            <w:r w:rsidR="002221E1">
              <w:t xml:space="preserve">  ___</w:t>
            </w:r>
            <w:r>
              <w:t>______ Amps</w:t>
            </w:r>
          </w:p>
          <w:p w14:paraId="7839462F" w14:textId="08F5E4DE" w:rsidR="002221E1" w:rsidRPr="002221E1" w:rsidRDefault="002221E1" w:rsidP="002221E1">
            <w:pPr>
              <w:adjustRightInd w:val="0"/>
              <w:ind w:left="720"/>
              <w:rPr>
                <w:i/>
              </w:rPr>
            </w:pPr>
            <w:r w:rsidRPr="002221E1">
              <w:rPr>
                <w:i/>
              </w:rPr>
              <w:t>(Provide Demand Load Reading from Electric Utility)</w:t>
            </w:r>
          </w:p>
        </w:tc>
      </w:tr>
      <w:tr w:rsidR="002221E1" w14:paraId="57F257CF" w14:textId="77777777" w:rsidTr="002221E1">
        <w:trPr>
          <w:trHeight w:val="1008"/>
        </w:trPr>
        <w:tc>
          <w:tcPr>
            <w:tcW w:w="9576" w:type="dxa"/>
            <w:vAlign w:val="center"/>
          </w:tcPr>
          <w:p w14:paraId="74CC2D4A" w14:textId="6C39260A" w:rsidR="002221E1" w:rsidRDefault="002221E1" w:rsidP="002221E1">
            <w:pPr>
              <w:adjustRightInd w:val="0"/>
            </w:pPr>
            <w:r>
              <w:t xml:space="preserve">Total Load (Existing plus EVSE </w:t>
            </w:r>
            <w:proofErr w:type="gramStart"/>
            <w:r>
              <w:t>Load)  =</w:t>
            </w:r>
            <w:proofErr w:type="gramEnd"/>
            <w:r>
              <w:t xml:space="preserve">  __________ Amps</w:t>
            </w:r>
          </w:p>
        </w:tc>
      </w:tr>
      <w:tr w:rsidR="002221E1" w14:paraId="14BFA96D" w14:textId="77777777" w:rsidTr="002221E1">
        <w:trPr>
          <w:trHeight w:val="2160"/>
        </w:trPr>
        <w:tc>
          <w:tcPr>
            <w:tcW w:w="9576" w:type="dxa"/>
            <w:vAlign w:val="center"/>
          </w:tcPr>
          <w:p w14:paraId="0676C065" w14:textId="22F64FAA" w:rsidR="002221E1" w:rsidRPr="002221E1" w:rsidRDefault="002221E1" w:rsidP="00221CD3">
            <w:pPr>
              <w:adjustRightInd w:val="0"/>
              <w:spacing w:line="360" w:lineRule="auto"/>
              <w:rPr>
                <w:i/>
              </w:rPr>
            </w:pPr>
            <w:r w:rsidRPr="002221E1">
              <w:rPr>
                <w:i/>
              </w:rPr>
              <w:t xml:space="preserve">For Single Family Dwellings, if Existing Load is not known by any of the above methods, then the Calculated Load may be estimated using the “Single-Family Residential Permitting Application Example” in the Governor’s Office of Planning and Research “Zero Emission Vehicles in California: Community Readiness </w:t>
            </w:r>
            <w:proofErr w:type="gramStart"/>
            <w:r w:rsidRPr="002221E1">
              <w:rPr>
                <w:i/>
              </w:rPr>
              <w:t>Guidebook”  https://www.opr.ca.gov</w:t>
            </w:r>
            <w:proofErr w:type="gramEnd"/>
          </w:p>
        </w:tc>
      </w:tr>
    </w:tbl>
    <w:p w14:paraId="23BB01A6" w14:textId="77777777" w:rsidR="006163C8" w:rsidRDefault="006163C8" w:rsidP="00A26AD9">
      <w:pPr>
        <w:adjustRightInd w:val="0"/>
        <w:jc w:val="center"/>
      </w:pPr>
    </w:p>
    <w:p w14:paraId="74307C18" w14:textId="77777777" w:rsidR="007E7CB4" w:rsidRDefault="007E7CB4" w:rsidP="00A26AD9">
      <w:pPr>
        <w:adjustRightInd w:val="0"/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221E1" w14:paraId="29546EE9" w14:textId="77777777" w:rsidTr="00221CD3">
        <w:trPr>
          <w:trHeight w:val="1296"/>
        </w:trPr>
        <w:tc>
          <w:tcPr>
            <w:tcW w:w="9576" w:type="dxa"/>
            <w:vAlign w:val="center"/>
          </w:tcPr>
          <w:p w14:paraId="18E1CBCE" w14:textId="131E6ABD" w:rsidR="002221E1" w:rsidRDefault="002221E1" w:rsidP="00221CD3">
            <w:pPr>
              <w:adjustRightInd w:val="0"/>
              <w:spacing w:line="360" w:lineRule="auto"/>
            </w:pPr>
            <w:r>
              <w:t xml:space="preserve">EVSE Rating __________ </w:t>
            </w:r>
            <w:proofErr w:type="gramStart"/>
            <w:r w:rsidR="00221CD3">
              <w:t>Amps  x</w:t>
            </w:r>
            <w:proofErr w:type="gramEnd"/>
            <w:r w:rsidR="00221CD3">
              <w:t xml:space="preserve">  1.25  =  __________ Amps   =   Minimum Ampacity of EVSE Conductor  =  #  __________ AWG</w:t>
            </w:r>
          </w:p>
        </w:tc>
      </w:tr>
      <w:tr w:rsidR="002221E1" w14:paraId="6A65D77F" w14:textId="77777777" w:rsidTr="00BF6666">
        <w:trPr>
          <w:trHeight w:val="1728"/>
        </w:trPr>
        <w:tc>
          <w:tcPr>
            <w:tcW w:w="9576" w:type="dxa"/>
            <w:vAlign w:val="center"/>
          </w:tcPr>
          <w:p w14:paraId="25DA1294" w14:textId="2E4C67CA" w:rsidR="002221E1" w:rsidRDefault="00221CD3" w:rsidP="00BF6666">
            <w:pPr>
              <w:adjustRightInd w:val="0"/>
              <w:spacing w:line="360" w:lineRule="auto"/>
            </w:pPr>
            <w:r>
              <w:t xml:space="preserve">For Single-Family:  Size of Existing Service </w:t>
            </w:r>
            <w:proofErr w:type="gramStart"/>
            <w:r>
              <w:t>Conductors  =</w:t>
            </w:r>
            <w:proofErr w:type="gramEnd"/>
            <w:r>
              <w:t xml:space="preserve">  # __________ AWG or </w:t>
            </w:r>
            <w:proofErr w:type="spellStart"/>
            <w:r>
              <w:t>kcmil</w:t>
            </w:r>
            <w:proofErr w:type="spellEnd"/>
          </w:p>
          <w:p w14:paraId="21B6BB87" w14:textId="40041CB4" w:rsidR="00221CD3" w:rsidRDefault="00221CD3" w:rsidP="00BF6666">
            <w:pPr>
              <w:numPr>
                <w:ilvl w:val="0"/>
                <w:numId w:val="7"/>
              </w:numPr>
              <w:adjustRightInd w:val="0"/>
              <w:spacing w:line="360" w:lineRule="auto"/>
            </w:pPr>
            <w:r>
              <w:t xml:space="preserve">or </w:t>
            </w:r>
            <w:proofErr w:type="gramStart"/>
            <w:r>
              <w:t>-  :</w:t>
            </w:r>
            <w:proofErr w:type="gramEnd"/>
            <w:r>
              <w:t xml:space="preserve">  Size of Existing Feeder Conductor </w:t>
            </w:r>
          </w:p>
          <w:p w14:paraId="2B1FFD90" w14:textId="77777777" w:rsidR="00221CD3" w:rsidRDefault="00221CD3" w:rsidP="00BF6666">
            <w:pPr>
              <w:adjustRightInd w:val="0"/>
              <w:spacing w:line="360" w:lineRule="auto"/>
              <w:ind w:left="1620"/>
            </w:pPr>
            <w:r>
              <w:t xml:space="preserve">        Supplying EVSE Panel                     </w:t>
            </w:r>
            <w:proofErr w:type="gramStart"/>
            <w:r>
              <w:t>=  #</w:t>
            </w:r>
            <w:proofErr w:type="gramEnd"/>
            <w:r>
              <w:t xml:space="preserve"> __________ AWG or </w:t>
            </w:r>
            <w:proofErr w:type="spellStart"/>
            <w:r>
              <w:t>kcmil</w:t>
            </w:r>
            <w:proofErr w:type="spellEnd"/>
          </w:p>
          <w:p w14:paraId="272FA8A7" w14:textId="37C885A7" w:rsidR="00BF6666" w:rsidRDefault="00BF6666" w:rsidP="00BF6666">
            <w:pPr>
              <w:adjustRightInd w:val="0"/>
              <w:spacing w:line="360" w:lineRule="auto"/>
            </w:pPr>
            <w:r>
              <w:t xml:space="preserve">                               </w:t>
            </w:r>
            <w:r w:rsidRPr="00BF6666">
              <w:rPr>
                <w:i/>
              </w:rPr>
              <w:t>(</w:t>
            </w:r>
            <w:proofErr w:type="gramStart"/>
            <w:r>
              <w:rPr>
                <w:i/>
              </w:rPr>
              <w:t>or</w:t>
            </w:r>
            <w:proofErr w:type="gramEnd"/>
            <w:r>
              <w:rPr>
                <w:i/>
              </w:rPr>
              <w:t xml:space="preserve"> </w:t>
            </w:r>
            <w:r w:rsidRPr="00BF6666">
              <w:rPr>
                <w:i/>
              </w:rPr>
              <w:t>Verify with Inspector in field)</w:t>
            </w:r>
          </w:p>
        </w:tc>
      </w:tr>
    </w:tbl>
    <w:p w14:paraId="583AF9D8" w14:textId="77777777" w:rsidR="006163C8" w:rsidRDefault="006163C8" w:rsidP="00A26AD9">
      <w:pPr>
        <w:adjustRightInd w:val="0"/>
        <w:jc w:val="center"/>
      </w:pPr>
    </w:p>
    <w:p w14:paraId="698FCAAD" w14:textId="11A30AB6" w:rsidR="006163C8" w:rsidRDefault="00BF6666" w:rsidP="007E7CB4">
      <w:pPr>
        <w:adjustRightInd w:val="0"/>
        <w:jc w:val="both"/>
      </w:pPr>
      <w:r>
        <w:t xml:space="preserve">I hereby </w:t>
      </w:r>
      <w:r w:rsidR="00323596">
        <w:t>acknowledge that the information presented is a true and correct representation of existing conditions at the job site and that any causes for concern as to life-safety verifications may require further substantiation of information.</w:t>
      </w:r>
    </w:p>
    <w:p w14:paraId="1F240519" w14:textId="77777777" w:rsidR="00C44573" w:rsidRDefault="00C44573" w:rsidP="007E7CB4">
      <w:pPr>
        <w:adjustRightInd w:val="0"/>
        <w:jc w:val="both"/>
      </w:pPr>
    </w:p>
    <w:p w14:paraId="07E51FA4" w14:textId="46492296" w:rsidR="006163C8" w:rsidRDefault="00BF6666" w:rsidP="00A067C7">
      <w:pPr>
        <w:adjustRightInd w:val="0"/>
      </w:pPr>
      <w:r>
        <w:t>Signature of Permit Applicant:  ____________________     Date:  _______________</w:t>
      </w:r>
    </w:p>
    <w:sectPr w:rsidR="006163C8" w:rsidSect="007E7CB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1440" w:bottom="108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5AD6F1" w14:textId="77777777" w:rsidR="008429EE" w:rsidRDefault="008429EE" w:rsidP="00317A96">
      <w:pPr>
        <w:spacing w:line="240" w:lineRule="auto"/>
      </w:pPr>
      <w:r>
        <w:separator/>
      </w:r>
    </w:p>
  </w:endnote>
  <w:endnote w:type="continuationSeparator" w:id="0">
    <w:p w14:paraId="49311070" w14:textId="77777777" w:rsidR="008429EE" w:rsidRDefault="008429EE" w:rsidP="00317A9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utch801 Rm BT">
    <w:altName w:val="Times New Roman"/>
    <w:charset w:val="00"/>
    <w:family w:val="roman"/>
    <w:pitch w:val="variable"/>
    <w:sig w:usb0="00000087" w:usb1="00000000" w:usb2="00000000" w:usb3="00000000" w:csb0="0000001B" w:csb1="00000000"/>
  </w:font>
  <w:font w:name="Menlo Bold">
    <w:altName w:val="DokChampa"/>
    <w:charset w:val="00"/>
    <w:family w:val="swiss"/>
    <w:pitch w:val="fixed"/>
    <w:sig w:usb0="E60022FF" w:usb1="D000F1FB" w:usb2="00000028" w:usb3="00000000" w:csb0="000001D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E403D5" w14:textId="77777777" w:rsidR="00C44573" w:rsidRDefault="00C445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902A2" w14:textId="18BCA27A" w:rsidR="00C44573" w:rsidRPr="00C44573" w:rsidRDefault="00C44573" w:rsidP="00C4457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A96EDC" w14:textId="77777777" w:rsidR="00C44573" w:rsidRDefault="00C445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8F9001" w14:textId="77777777" w:rsidR="008429EE" w:rsidRDefault="008429EE" w:rsidP="00317A96">
      <w:pPr>
        <w:spacing w:line="240" w:lineRule="auto"/>
      </w:pPr>
      <w:r>
        <w:separator/>
      </w:r>
    </w:p>
  </w:footnote>
  <w:footnote w:type="continuationSeparator" w:id="0">
    <w:p w14:paraId="2EFBB8EC" w14:textId="77777777" w:rsidR="008429EE" w:rsidRDefault="008429EE" w:rsidP="00317A9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87CF0" w14:textId="77777777" w:rsidR="00C44573" w:rsidRDefault="00C445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DA3AD1" w14:textId="77777777" w:rsidR="00C44573" w:rsidRDefault="00C4457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5F3CEE" w14:textId="77777777" w:rsidR="00C44573" w:rsidRDefault="00C445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EAC804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037FD3"/>
    <w:multiLevelType w:val="hybridMultilevel"/>
    <w:tmpl w:val="00FC1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A70A10"/>
    <w:multiLevelType w:val="hybridMultilevel"/>
    <w:tmpl w:val="AC06F8A0"/>
    <w:lvl w:ilvl="0" w:tplc="0B9A837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2CC0894"/>
    <w:multiLevelType w:val="hybridMultilevel"/>
    <w:tmpl w:val="46C8CE70"/>
    <w:lvl w:ilvl="0" w:tplc="7348124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7EB6D16"/>
    <w:multiLevelType w:val="hybridMultilevel"/>
    <w:tmpl w:val="FBD010FE"/>
    <w:lvl w:ilvl="0" w:tplc="8C146A0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A0C62BB"/>
    <w:multiLevelType w:val="hybridMultilevel"/>
    <w:tmpl w:val="38F811BE"/>
    <w:lvl w:ilvl="0" w:tplc="93BCF9C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8CD1088"/>
    <w:multiLevelType w:val="hybridMultilevel"/>
    <w:tmpl w:val="DD3255EA"/>
    <w:lvl w:ilvl="0" w:tplc="ABEAA95C">
      <w:numFmt w:val="bullet"/>
      <w:lvlText w:val="-"/>
      <w:lvlJc w:val="left"/>
      <w:pPr>
        <w:ind w:left="16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5"/>
  </w:num>
  <w:num w:numId="5">
    <w:abstractNumId w:val="0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jGwsDQwNzAwM7NU0lEKTi0uzszPAykwqgUAmsH+KSwAAAA="/>
  </w:docVars>
  <w:rsids>
    <w:rsidRoot w:val="00AF3C0A"/>
    <w:rsid w:val="00003689"/>
    <w:rsid w:val="00055DED"/>
    <w:rsid w:val="0008224F"/>
    <w:rsid w:val="00090CBD"/>
    <w:rsid w:val="000A31DE"/>
    <w:rsid w:val="000C6A16"/>
    <w:rsid w:val="000E0F4B"/>
    <w:rsid w:val="00136615"/>
    <w:rsid w:val="001C7E98"/>
    <w:rsid w:val="001D0C7C"/>
    <w:rsid w:val="00221CD3"/>
    <w:rsid w:val="002221E1"/>
    <w:rsid w:val="0026738D"/>
    <w:rsid w:val="00317A96"/>
    <w:rsid w:val="00323596"/>
    <w:rsid w:val="00337B3E"/>
    <w:rsid w:val="0036353B"/>
    <w:rsid w:val="00367A5D"/>
    <w:rsid w:val="003B7338"/>
    <w:rsid w:val="003E75AF"/>
    <w:rsid w:val="004103D1"/>
    <w:rsid w:val="00447EA9"/>
    <w:rsid w:val="00486860"/>
    <w:rsid w:val="004950E8"/>
    <w:rsid w:val="004968D5"/>
    <w:rsid w:val="004B514A"/>
    <w:rsid w:val="004C0894"/>
    <w:rsid w:val="00503ECC"/>
    <w:rsid w:val="00506568"/>
    <w:rsid w:val="005742C5"/>
    <w:rsid w:val="005B17F1"/>
    <w:rsid w:val="005E51B6"/>
    <w:rsid w:val="005F5325"/>
    <w:rsid w:val="00603C55"/>
    <w:rsid w:val="006163C8"/>
    <w:rsid w:val="00661E7C"/>
    <w:rsid w:val="006A38C2"/>
    <w:rsid w:val="00733BBE"/>
    <w:rsid w:val="00763605"/>
    <w:rsid w:val="0078504A"/>
    <w:rsid w:val="007E7952"/>
    <w:rsid w:val="007E7CB4"/>
    <w:rsid w:val="008429EE"/>
    <w:rsid w:val="00897F80"/>
    <w:rsid w:val="008A1E89"/>
    <w:rsid w:val="008F0666"/>
    <w:rsid w:val="008F6EE2"/>
    <w:rsid w:val="0090457D"/>
    <w:rsid w:val="00917C80"/>
    <w:rsid w:val="00985F6E"/>
    <w:rsid w:val="009D423E"/>
    <w:rsid w:val="009F558D"/>
    <w:rsid w:val="00A067C7"/>
    <w:rsid w:val="00A26AD9"/>
    <w:rsid w:val="00A44A59"/>
    <w:rsid w:val="00AC543C"/>
    <w:rsid w:val="00AD1ACF"/>
    <w:rsid w:val="00AF3C0A"/>
    <w:rsid w:val="00B0224B"/>
    <w:rsid w:val="00B063C3"/>
    <w:rsid w:val="00B40C5A"/>
    <w:rsid w:val="00B419BE"/>
    <w:rsid w:val="00BF1ACD"/>
    <w:rsid w:val="00BF6666"/>
    <w:rsid w:val="00C44573"/>
    <w:rsid w:val="00C75C6B"/>
    <w:rsid w:val="00CB50C6"/>
    <w:rsid w:val="00CD6DB3"/>
    <w:rsid w:val="00D16DB1"/>
    <w:rsid w:val="00D35228"/>
    <w:rsid w:val="00D838B0"/>
    <w:rsid w:val="00D97F17"/>
    <w:rsid w:val="00DF032E"/>
    <w:rsid w:val="00E835E3"/>
    <w:rsid w:val="00EA2761"/>
    <w:rsid w:val="00EB0A1B"/>
    <w:rsid w:val="00EB7156"/>
    <w:rsid w:val="00F067AE"/>
    <w:rsid w:val="00F60C46"/>
    <w:rsid w:val="00F62565"/>
    <w:rsid w:val="00F62B7A"/>
    <w:rsid w:val="00FC2FCA"/>
    <w:rsid w:val="00FD435E"/>
    <w:rsid w:val="00FD6B18"/>
    <w:rsid w:val="00FE26BC"/>
    <w:rsid w:val="00FE45E0"/>
    <w:rsid w:val="00FF4987"/>
    <w:rsid w:val="00FF6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3A8D9BB5"/>
  <w14:defaultImageDpi w14:val="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uiPriority="47"/>
    <w:lsdException w:name="TOC Heading" w:uiPriority="48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pPr>
      <w:spacing w:line="276" w:lineRule="auto"/>
    </w:pPr>
    <w:rPr>
      <w:rFonts w:ascii="Arial" w:hAnsi="Arial" w:cs="Arial"/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D97F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7F17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D97F17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7F1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97F17"/>
    <w:rPr>
      <w:rFonts w:ascii="Arial" w:hAnsi="Arial" w:cs="Arial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7F1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97F17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A44A59"/>
    <w:pPr>
      <w:widowControl w:val="0"/>
      <w:tabs>
        <w:tab w:val="left" w:pos="0"/>
        <w:tab w:val="left" w:pos="720"/>
        <w:tab w:val="left" w:pos="1620"/>
        <w:tab w:val="left" w:pos="18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autoSpaceDE w:val="0"/>
      <w:autoSpaceDN w:val="0"/>
      <w:adjustRightInd w:val="0"/>
      <w:spacing w:line="240" w:lineRule="auto"/>
    </w:pPr>
    <w:rPr>
      <w:rFonts w:ascii="Dutch801 Rm BT" w:hAnsi="Dutch801 Rm BT" w:cs="Times New Roman"/>
      <w:color w:val="0000FF"/>
      <w:sz w:val="22"/>
    </w:rPr>
  </w:style>
  <w:style w:type="character" w:customStyle="1" w:styleId="BodyTextChar">
    <w:name w:val="Body Text Char"/>
    <w:link w:val="BodyText"/>
    <w:rsid w:val="00A44A59"/>
    <w:rPr>
      <w:rFonts w:ascii="Dutch801 Rm BT" w:hAnsi="Dutch801 Rm BT"/>
      <w:color w:val="0000FF"/>
      <w:sz w:val="22"/>
      <w:szCs w:val="22"/>
    </w:rPr>
  </w:style>
  <w:style w:type="paragraph" w:styleId="BodyText2">
    <w:name w:val="Body Text 2"/>
    <w:basedOn w:val="Normal"/>
    <w:link w:val="BodyText2Char"/>
    <w:rsid w:val="00A44A59"/>
    <w:pPr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26"/>
      </w:tabs>
      <w:autoSpaceDE w:val="0"/>
      <w:autoSpaceDN w:val="0"/>
      <w:adjustRightInd w:val="0"/>
      <w:spacing w:line="240" w:lineRule="auto"/>
      <w:jc w:val="both"/>
    </w:pPr>
    <w:rPr>
      <w:rFonts w:ascii="Dutch801 Rm BT" w:hAnsi="Dutch801 Rm BT" w:cs="Times New Roman"/>
      <w:szCs w:val="24"/>
    </w:rPr>
  </w:style>
  <w:style w:type="character" w:customStyle="1" w:styleId="BodyText2Char">
    <w:name w:val="Body Text 2 Char"/>
    <w:link w:val="BodyText2"/>
    <w:rsid w:val="00A44A59"/>
    <w:rPr>
      <w:rFonts w:ascii="Dutch801 Rm BT" w:hAnsi="Dutch801 Rm BT"/>
      <w:sz w:val="24"/>
      <w:szCs w:val="24"/>
    </w:rPr>
  </w:style>
  <w:style w:type="paragraph" w:styleId="BodyText3">
    <w:name w:val="Body Text 3"/>
    <w:basedOn w:val="Normal"/>
    <w:link w:val="BodyText3Char"/>
    <w:rsid w:val="00A44A59"/>
    <w:pPr>
      <w:widowControl w:val="0"/>
      <w:adjustRightInd w:val="0"/>
      <w:spacing w:line="480" w:lineRule="auto"/>
      <w:jc w:val="both"/>
    </w:pPr>
    <w:rPr>
      <w:rFonts w:cs="Times New Roman"/>
      <w:szCs w:val="24"/>
    </w:rPr>
  </w:style>
  <w:style w:type="character" w:customStyle="1" w:styleId="BodyText3Char">
    <w:name w:val="Body Text 3 Char"/>
    <w:link w:val="BodyText3"/>
    <w:rsid w:val="00A44A59"/>
    <w:rPr>
      <w:rFonts w:ascii="Arial" w:hAnsi="Arial"/>
      <w:sz w:val="24"/>
      <w:szCs w:val="24"/>
    </w:rPr>
  </w:style>
  <w:style w:type="paragraph" w:styleId="Header">
    <w:name w:val="header"/>
    <w:basedOn w:val="Normal"/>
    <w:link w:val="HeaderChar"/>
    <w:rsid w:val="00A44A59"/>
    <w:pPr>
      <w:tabs>
        <w:tab w:val="center" w:pos="4320"/>
        <w:tab w:val="right" w:pos="8640"/>
      </w:tabs>
      <w:spacing w:line="240" w:lineRule="auto"/>
    </w:pPr>
    <w:rPr>
      <w:rFonts w:cs="Times New Roman"/>
      <w:szCs w:val="24"/>
    </w:rPr>
  </w:style>
  <w:style w:type="character" w:customStyle="1" w:styleId="HeaderChar">
    <w:name w:val="Header Char"/>
    <w:link w:val="Header"/>
    <w:rsid w:val="00A44A59"/>
    <w:rPr>
      <w:rFonts w:ascii="Arial" w:hAnsi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17A9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17A96"/>
    <w:rPr>
      <w:rFonts w:ascii="Arial" w:hAnsi="Arial" w:cs="Arial"/>
      <w:sz w:val="24"/>
      <w:szCs w:val="22"/>
    </w:rPr>
  </w:style>
  <w:style w:type="paragraph" w:styleId="Revision">
    <w:name w:val="Revision"/>
    <w:hidden/>
    <w:uiPriority w:val="99"/>
    <w:semiHidden/>
    <w:rsid w:val="004C0894"/>
    <w:rPr>
      <w:rFonts w:ascii="Arial" w:hAnsi="Arial" w:cs="Arial"/>
      <w:sz w:val="24"/>
      <w:szCs w:val="22"/>
    </w:rPr>
  </w:style>
  <w:style w:type="character" w:styleId="Hyperlink">
    <w:name w:val="Hyperlink"/>
    <w:semiHidden/>
    <w:unhideWhenUsed/>
    <w:rsid w:val="00BF1ACD"/>
    <w:rPr>
      <w:color w:val="0000FF"/>
      <w:u w:val="single"/>
    </w:rPr>
  </w:style>
  <w:style w:type="table" w:styleId="TableGrid">
    <w:name w:val="Table Grid"/>
    <w:basedOn w:val="TableNormal"/>
    <w:uiPriority w:val="59"/>
    <w:rsid w:val="00447E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058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1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122591-B98F-AC40-8015-4E6A40AAD1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412</Words>
  <Characters>258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Santa Monica</Company>
  <LinksUpToDate>false</LinksUpToDate>
  <CharactersWithSpaces>2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 Takiguchi</dc:creator>
  <cp:keywords/>
  <cp:lastModifiedBy>Nicolette Drulias</cp:lastModifiedBy>
  <cp:revision>4</cp:revision>
  <dcterms:created xsi:type="dcterms:W3CDTF">2021-11-04T21:05:00Z</dcterms:created>
  <dcterms:modified xsi:type="dcterms:W3CDTF">2021-11-04T21:11:00Z</dcterms:modified>
</cp:coreProperties>
</file>